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17A9DB" w14:textId="43F743CB" w:rsidR="00360FA6" w:rsidRDefault="006023E2">
      <w:r>
        <w:t>Course Title: Automation Engineering</w:t>
      </w:r>
    </w:p>
    <w:p w14:paraId="28BFBC9E" w14:textId="12AB08A9" w:rsidR="0074066A" w:rsidRDefault="006023E2">
      <w:r>
        <w:t>In this</w:t>
      </w:r>
      <w:r w:rsidR="00885885">
        <w:t xml:space="preserve"> hands-on self-paced</w:t>
      </w:r>
      <w:r>
        <w:t xml:space="preserve"> course, students will design and build a system to automatically sort</w:t>
      </w:r>
      <w:r w:rsidR="00671CC3">
        <w:t>,</w:t>
      </w:r>
      <w:r>
        <w:t xml:space="preserve"> store</w:t>
      </w:r>
      <w:r w:rsidR="00671CC3">
        <w:t>, and retrieve</w:t>
      </w:r>
      <w:r>
        <w:t xml:space="preserve"> colored marbles</w:t>
      </w:r>
      <w:r w:rsidR="00671CC3">
        <w:t>.</w:t>
      </w:r>
      <w:r w:rsidR="0074066A">
        <w:t xml:space="preserve"> These systems are similar to those seen in large warehouses.</w:t>
      </w:r>
      <w:r w:rsidR="00671CC3">
        <w:t xml:space="preserve"> The course uses the LEGO Technic building system and the LEGO Mindstorms EV3 hardware. Programming in Java, students use the Linux-based ev3dev firmware to provide advanced control of actuators and sensors. Furthermore, students learn how to set up a network connection between multiple devices in order to provide synchronized control of more actuators than one device can handle.</w:t>
      </w:r>
      <w:r w:rsidR="0074066A">
        <w:t xml:space="preserve"> This course teaches components of robotics, automation, embedded software and mechanical design.</w:t>
      </w:r>
    </w:p>
    <w:p w14:paraId="6D97B9A8" w14:textId="0DF35D98" w:rsidR="0074066A" w:rsidRDefault="0074066A">
      <w:r>
        <w:t>Resources used: ev3dev-Java documentation</w:t>
      </w:r>
      <w:r w:rsidR="00885885">
        <w:t xml:space="preserve"> and example code</w:t>
      </w:r>
      <w:bookmarkStart w:id="0" w:name="_GoBack"/>
      <w:bookmarkEnd w:id="0"/>
      <w:r>
        <w:t xml:space="preserve">, videos and pictures of previous similar projects, </w:t>
      </w:r>
      <w:r w:rsidR="00885885">
        <w:t xml:space="preserve">advice from industry professional. </w:t>
      </w:r>
    </w:p>
    <w:sectPr w:rsidR="007406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xNTY0MTYwtzA2N7NU0lEKTi0uzszPAykwrAUABd/KvywAAAA="/>
  </w:docVars>
  <w:rsids>
    <w:rsidRoot w:val="006023E2"/>
    <w:rsid w:val="00360FA6"/>
    <w:rsid w:val="006023E2"/>
    <w:rsid w:val="00671CC3"/>
    <w:rsid w:val="0074066A"/>
    <w:rsid w:val="00885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82B7DD"/>
  <w15:chartTrackingRefBased/>
  <w15:docId w15:val="{4E651B7F-5B10-4B12-978E-208D03B10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28</Words>
  <Characters>7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iah Shue</dc:creator>
  <cp:keywords/>
  <dc:description/>
  <cp:lastModifiedBy>Jeremiah Shue</cp:lastModifiedBy>
  <cp:revision>1</cp:revision>
  <dcterms:created xsi:type="dcterms:W3CDTF">2020-03-23T16:05:00Z</dcterms:created>
  <dcterms:modified xsi:type="dcterms:W3CDTF">2020-03-23T16:43:00Z</dcterms:modified>
</cp:coreProperties>
</file>